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A1FA79" w14:textId="77777777" w:rsidR="00625AA4" w:rsidRDefault="00625AA4" w:rsidP="00625AA4"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78E180C" wp14:editId="213D8EAE">
                <wp:simplePos x="0" y="0"/>
                <wp:positionH relativeFrom="column">
                  <wp:posOffset>277886</wp:posOffset>
                </wp:positionH>
                <wp:positionV relativeFrom="paragraph">
                  <wp:posOffset>249555</wp:posOffset>
                </wp:positionV>
                <wp:extent cx="1207509" cy="591229"/>
                <wp:effectExtent l="0" t="0" r="0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7509" cy="59122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25A56141" w14:textId="77777777" w:rsidR="00625AA4" w:rsidRPr="00141F64" w:rsidRDefault="00625AA4" w:rsidP="00625AA4">
                            <w:pPr>
                              <w:spacing w:line="192" w:lineRule="auto"/>
                              <w:jc w:val="right"/>
                              <w:rPr>
                                <w:b/>
                                <w:noProof/>
                                <w:color w:val="BDD6EE" w:themeColor="accent1" w:themeTint="66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141F64">
                              <w:rPr>
                                <w:b/>
                                <w:noProof/>
                                <w:color w:val="BDD6EE" w:themeColor="accent1" w:themeTint="66"/>
                                <w:sz w:val="32"/>
                                <w:szCs w:val="72"/>
                                <w14:shadow w14:blurRad="38100" w14:dist="25400" w14:dir="5400000" w14:sx="100000" w14:sy="100000" w14:kx="0" w14:ky="0" w14:algn="ctr">
                                  <w14:srgbClr w14:val="6E747A">
                                    <w14:alpha w14:val="57000"/>
                                  </w14:srgbClr>
                                </w14:shadow>
                                <w14:textOutline w14:w="9525" w14:cap="flat" w14:cmpd="sng" w14:algn="ctr">
                                  <w14:solidFill>
                                    <w14:srgbClr w14:val="002060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lue Ocean Consulting</w:t>
                            </w:r>
                          </w:p>
                          <w:p w14:paraId="672A6659" w14:textId="77777777" w:rsidR="00625AA4" w:rsidRDefault="00625AA4" w:rsidP="00625AA4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p14="http://schemas.microsoft.com/office/word/2010/wordml" xmlns:pic="http://schemas.openxmlformats.org/drawingml/2006/picture" xmlns:a14="http://schemas.microsoft.com/office/drawing/2010/main" xmlns:a="http://schemas.openxmlformats.org/drawingml/2006/main">
            <w:pict w14:anchorId="1E849EC5">
              <v:shapetype id="_x0000_t202" coordsize="21600,21600" o:spt="202" path="m,l,21600r21600,l21600,xe" w14:anchorId="778E180C">
                <v:stroke joinstyle="miter"/>
                <v:path gradientshapeok="t" o:connecttype="rect"/>
              </v:shapetype>
              <v:shape id="Text Box 19" style="position:absolute;margin-left:21.9pt;margin-top:19.65pt;width:95.1pt;height:46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6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">
                <v:textbox>
                  <w:txbxContent>
                    <w:p w:rsidRPr="00141F64" w:rsidR="00625AA4" w:rsidP="00625AA4" w:rsidRDefault="00625AA4" w14:paraId="3AB0E824" wp14:textId="77777777">
                      <w:pPr>
                        <w:spacing w:line="192" w:lineRule="auto"/>
                        <w:jc w:val="right"/>
                        <w:rPr>
                          <w:b/>
                          <w:noProof/>
                          <w:color w:val="BDD6EE" w:themeColor="accent1" w:themeTint="66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141F64">
                        <w:rPr>
                          <w:b/>
                          <w:noProof/>
                          <w:color w:val="BDD6EE" w:themeColor="accent1" w:themeTint="66"/>
                          <w:sz w:val="32"/>
                          <w:szCs w:val="72"/>
                          <w14:shadow w14:blurRad="38100" w14:dist="25400" w14:dir="5400000" w14:sx="100000" w14:sy="100000" w14:kx="0" w14:ky="0" w14:algn="ctr">
                            <w14:srgbClr w14:val="6E747A">
                              <w14:alpha w14:val="57000"/>
                            </w14:srgbClr>
                          </w14:shadow>
                          <w14:textOutline w14:w="9525" w14:cap="flat" w14:cmpd="sng" w14:algn="ctr">
                            <w14:solidFill>
                              <w14:srgbClr w14:val="002060"/>
                            </w14:solidFill>
                            <w14:prstDash w14:val="solid"/>
                            <w14:round/>
                          </w14:textOutline>
                        </w:rPr>
                        <w:t>Blue Ocean Consulting</w:t>
                      </w:r>
                    </w:p>
                    <w:p w:rsidR="00625AA4" w:rsidP="00625AA4" w:rsidRDefault="00625AA4" w14:paraId="0A37501D" wp14:textId="77777777"/>
                  </w:txbxContent>
                </v:textbox>
              </v:shape>
            </w:pict>
          </mc:Fallback>
        </mc:AlternateContent>
      </w:r>
    </w:p>
    <w:p w14:paraId="76905B83" w14:textId="77777777" w:rsidR="00625AA4" w:rsidRDefault="00625AA4" w:rsidP="00625AA4">
      <w:r w:rsidRPr="00520BFA">
        <w:rPr>
          <w:noProof/>
        </w:rPr>
        <w:drawing>
          <wp:anchor distT="0" distB="0" distL="114300" distR="114300" simplePos="0" relativeHeight="251660288" behindDoc="0" locked="0" layoutInCell="1" allowOverlap="1" wp14:anchorId="519768AD" wp14:editId="389788EB">
            <wp:simplePos x="0" y="0"/>
            <wp:positionH relativeFrom="column">
              <wp:posOffset>22825</wp:posOffset>
            </wp:positionH>
            <wp:positionV relativeFrom="paragraph">
              <wp:posOffset>34925</wp:posOffset>
            </wp:positionV>
            <wp:extent cx="384048" cy="374904"/>
            <wp:effectExtent l="0" t="0" r="0" b="635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43" t="20257" r="37090" b="46472"/>
                    <a:stretch/>
                  </pic:blipFill>
                  <pic:spPr bwMode="auto">
                    <a:xfrm>
                      <a:off x="0" y="0"/>
                      <a:ext cx="384048" cy="374904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DAB6C7B" w14:textId="77777777" w:rsidR="00435F27" w:rsidRDefault="00435F27"/>
    <w:p w14:paraId="02EB378F" w14:textId="77777777" w:rsidR="00625AA4" w:rsidRDefault="00625AA4"/>
    <w:p w14:paraId="6A05A809" w14:textId="77777777" w:rsidR="00A0084A" w:rsidRDefault="00A0084A"/>
    <w:p w14:paraId="0D0B940D" w14:textId="453CBA60" w:rsidR="00271989" w:rsidRDefault="00271989" w:rsidP="00A0084A"/>
    <w:p w14:paraId="0E27B00A" w14:textId="41BB8DE9" w:rsidR="00271989" w:rsidRDefault="00615B79" w:rsidP="00A0084A">
      <w:r w:rsidRPr="00520BFA">
        <w:rPr>
          <w:noProof/>
        </w:rPr>
        <w:drawing>
          <wp:anchor distT="0" distB="0" distL="114300" distR="114300" simplePos="0" relativeHeight="251662336" behindDoc="0" locked="0" layoutInCell="1" allowOverlap="1" wp14:anchorId="634DAB7A" wp14:editId="61FF4C1D">
            <wp:simplePos x="0" y="0"/>
            <wp:positionH relativeFrom="column">
              <wp:posOffset>280670</wp:posOffset>
            </wp:positionH>
            <wp:positionV relativeFrom="paragraph">
              <wp:posOffset>129540</wp:posOffset>
            </wp:positionV>
            <wp:extent cx="852337" cy="832043"/>
            <wp:effectExtent l="0" t="0" r="5080" b="635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>
                      <a:extLst>
                        <a:ext uri="{BEBA8EAE-BF5A-486C-A8C5-ECC9F3942E4B}">
                          <a14:imgProps xmlns:a14="http://schemas.microsoft.com/office/drawing/2010/main">
                            <a14:imgLayer r:embed="rId7">
                              <a14:imgEffect>
                                <a14:sharpenSoften amount="50000"/>
                              </a14:imgEffect>
                              <a14:imgEffect>
                                <a14:saturation sat="400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43" t="20257" r="37090" b="46472"/>
                    <a:stretch/>
                  </pic:blipFill>
                  <pic:spPr bwMode="auto">
                    <a:xfrm>
                      <a:off x="0" y="0"/>
                      <a:ext cx="852337" cy="832043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061E4C" w14:textId="0992A1D8" w:rsidR="00A0084A" w:rsidRDefault="00A0084A">
      <w:bookmarkStart w:id="0" w:name="_GoBack"/>
      <w:bookmarkEnd w:id="0"/>
    </w:p>
    <w:p w14:paraId="44EAFD9C" w14:textId="6DAFBCD2" w:rsidR="00625AA4" w:rsidRDefault="00625AA4"/>
    <w:p w14:paraId="03467AAC" w14:textId="4C0A49BC" w:rsidR="00625AA4" w:rsidRDefault="00625AA4"/>
    <w:p w14:paraId="4B94D5A5" w14:textId="77777777" w:rsidR="00625AA4" w:rsidRDefault="00625AA4"/>
    <w:p w14:paraId="3DEEC669" w14:textId="77777777" w:rsidR="008B6F14" w:rsidRDefault="008B6F14"/>
    <w:p w14:paraId="3656B9AB" w14:textId="77777777" w:rsidR="008B6F14" w:rsidRDefault="008B6F14"/>
    <w:p w14:paraId="45FB0818" w14:textId="77777777" w:rsidR="005B53BB" w:rsidRDefault="005B53BB"/>
    <w:p w14:paraId="0A0A1FDE" w14:textId="6AF0627E" w:rsidR="005B53BB" w:rsidRDefault="005B53BB"/>
    <w:p w14:paraId="049F31CB" w14:textId="77777777" w:rsidR="005B53BB" w:rsidRDefault="005B53BB"/>
    <w:sectPr w:rsidR="005B53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3128261" w14:textId="77777777" w:rsidR="00625AA4" w:rsidRDefault="00625AA4" w:rsidP="00625AA4">
      <w:pPr>
        <w:spacing w:after="0" w:line="240" w:lineRule="auto"/>
      </w:pPr>
      <w:r>
        <w:separator/>
      </w:r>
    </w:p>
  </w:endnote>
  <w:endnote w:type="continuationSeparator" w:id="0">
    <w:p w14:paraId="62486C05" w14:textId="77777777" w:rsidR="00625AA4" w:rsidRDefault="00625AA4" w:rsidP="00625AA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01652C" w14:textId="77777777" w:rsidR="00625AA4" w:rsidRDefault="00625AA4" w:rsidP="00625AA4">
      <w:pPr>
        <w:spacing w:after="0" w:line="240" w:lineRule="auto"/>
      </w:pPr>
      <w:r>
        <w:separator/>
      </w:r>
    </w:p>
  </w:footnote>
  <w:footnote w:type="continuationSeparator" w:id="0">
    <w:p w14:paraId="4B99056E" w14:textId="77777777" w:rsidR="00625AA4" w:rsidRDefault="00625AA4" w:rsidP="00625AA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AYCc1MTM0szQxNzI2MLIyUdpeDU4uLM/DyQAqNaANel29AsAAAA"/>
  </w:docVars>
  <w:rsids>
    <w:rsidRoot w:val="00625AA4"/>
    <w:rsid w:val="00271989"/>
    <w:rsid w:val="00435F27"/>
    <w:rsid w:val="00516B83"/>
    <w:rsid w:val="005B53BB"/>
    <w:rsid w:val="00615B79"/>
    <w:rsid w:val="00625AA4"/>
    <w:rsid w:val="008B6F14"/>
    <w:rsid w:val="00A0084A"/>
    <w:rsid w:val="1861A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12711030"/>
  <w15:chartTrackingRefBased/>
  <w15:docId w15:val="{10EE0BB9-BFD4-42DA-BD97-805F4311C3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25A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07/relationships/hdphoto" Target="media/hdphoto1.wdp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7</Characters>
  <Application>Microsoft Office Word</Application>
  <DocSecurity>0</DocSecurity>
  <Lines>1</Lines>
  <Paragraphs>1</Paragraphs>
  <ScaleCrop>false</ScaleCrop>
  <Company>Vancouver Fraser Port Authority</Company>
  <LinksUpToDate>false</LinksUpToDate>
  <CharactersWithSpaces>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g, Lucky</dc:creator>
  <cp:keywords/>
  <dc:description/>
  <cp:lastModifiedBy>Garg, Lucky</cp:lastModifiedBy>
  <cp:revision>5</cp:revision>
  <dcterms:created xsi:type="dcterms:W3CDTF">2023-07-12T16:58:00Z</dcterms:created>
  <dcterms:modified xsi:type="dcterms:W3CDTF">2023-07-21T19:35:00Z</dcterms:modified>
</cp:coreProperties>
</file>